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Differential Expression with RNA-seq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Genomic Medicine: Polygenic Risk Score Calcul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0" Target="module/rnaseq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0" Target="module/rnaseq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5-31T01:53:27Z</dcterms:created>
  <dcterms:modified xsi:type="dcterms:W3CDTF">2025-05-31T01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